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taly</w:t>
      </w:r>
      <w:r>
        <w:t xml:space="preserve"> </w:t>
      </w:r>
      <w:r>
        <w:t xml:space="preserve">Milan</w:t>
      </w:r>
    </w:p>
    <w:bookmarkStart w:id="20" w:name="X3fec8f2b67938a52c83c58977928131ca3785eb"/>
    <w:p>
      <w:pPr>
        <w:pStyle w:val="Heading1"/>
      </w:pPr>
      <w:r>
        <w:t xml:space="preserve">Internship Application Letter for Marine Engineer Position</w:t>
      </w:r>
    </w:p>
    <w:p>
      <w:pPr>
        <w:pStyle w:val="FirstParagraph"/>
      </w:pPr>
      <w:r>
        <w:t xml:space="preserve">Submitted to the Recruitment Department, Milan Office, Ital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Maritime Innovation Solutions S.p.A.</w:t>
      </w:r>
      <w:r>
        <w:br/>
      </w:r>
      <w:r>
        <w:t xml:space="preserve">Via Giuseppe Garibaldi, 14</w:t>
      </w:r>
      <w:r>
        <w:br/>
      </w:r>
      <w:r>
        <w:t xml:space="preserve">20121 Milan, Italy</w:t>
      </w:r>
    </w:p>
    <w:p>
      <w:pPr>
        <w:pStyle w:val="BodyText"/>
      </w:pPr>
      <w:r>
        <w:t xml:space="preserve">Subject: Formal Submission of Internship Application Letter for Marine Engineer Internship at Your Milan Facility</w:t>
      </w:r>
    </w:p>
    <w:p>
      <w:pPr>
        <w:pStyle w:val="BodyText"/>
      </w:pPr>
      <w:r>
        <w:t xml:space="preserve">Dear Hiring Manager,</w:t>
      </w:r>
    </w:p>
    <w:p>
      <w:pPr>
        <w:pStyle w:val="BodyText"/>
      </w:pPr>
      <w:r>
        <w:t xml:space="preserve">It is with profound enthusiasm that I submit my formal Internship Application Letter for the Marine Engineer Internship position at Maritime Innovation Solutions S.p.A., specifically within your esteemed Milan office. As a dedicated and academically rigorous final-year undergraduate student in Marine Engineering at Politecnico di Milano, I have meticulously aligned my academic trajectory, technical skills, and professional aspirations with the unique opportunities available through your company's pioneering work in sustainable maritime propulsion systems—a field of paramount importance to Italy's strategic vision for the Mediterranean Sea and global shipping corridors.</w:t>
      </w:r>
    </w:p>
    <w:p>
      <w:pPr>
        <w:pStyle w:val="BodyText"/>
      </w:pPr>
      <w:r>
        <w:t xml:space="preserve">My academic journey at Politecnico di Milano, one of Europe’s most prestigious institutions for engineering located precisely in the heart of Lombardy (Italy Milan), has provided me with a robust foundation in marine thermodynamics, ship stability analysis, propulsion system design, and IMO environmental regulations. Courses such as "Advanced Marine Propulsion Systems," "Naval Architecture &amp; Hydrodynamics," and "Marine Environmental Engineering" have equipped me with both theoretical knowledge and hands-on laboratory experience. I have consistently ranked in the top 15% of my cohort (GPA: 3.8/4.0), demonstrating not only technical aptitude but also a commitment to excellence essential for contributing meaningfully to your Milan-based engineering teams working on cutting-edge projects like LNG-fueled vessel retrofits and electric propulsion trials.</w:t>
      </w:r>
    </w:p>
    <w:p>
      <w:pPr>
        <w:pStyle w:val="BodyText"/>
      </w:pPr>
      <w:r>
        <w:t xml:space="preserve">What particularly motivates my application is the strategic significance of your Milan office within the broader context of maritime innovation in Italy. As a city that serves as the economic engine of Northern Italy and hosts key logistics hubs connected to the Port of Genoa, Milan is uniquely positioned at the intersection of advanced engineering, industrial manufacturing, and environmental policy implementation. I am deeply impressed by your recent publication on "Decarbonization Pathways for Mediterranean Shipping Fleets" (2023), which directly aligns with my research project on optimizing waste heat recovery systems for cruise ship auxiliary engines. My internship at your Milan facility would represent an unparalleled opportunity to contribute to real-world solutions while immersing myself in Italy's dynamic maritime ecosystem—a critical step toward becoming a globally competitive Marine Engineer.</w:t>
      </w:r>
    </w:p>
    <w:p>
      <w:pPr>
        <w:pStyle w:val="BodyText"/>
      </w:pPr>
      <w:r>
        <w:t xml:space="preserve">My practical experience further solidifies my readiness for this internship. During a summer placement at Fincantieri’s shipyard near Venice, I supported the vibration analysis team on the construction of a new Ro-Pax vessel, utilizing MATLAB and LMS Test.Lab software to diagnose propulsion system anomalies. This hands-on exposure—coupled with proficiency in AutoCAD, ANSYS Fluent for CFD modeling, and ISO 50001 energy management standards—has prepared me to immediately assist your engineering teams on projects involving machinery space optimization or emissions reduction protocols. Moreover, my fluency in Italian (C1 level), honed through three years of immersion at Politecnico di Milano and a semester abroad in Genoa, ensures seamless integration into your Milan office culture and collaborative workflows.</w:t>
      </w:r>
    </w:p>
    <w:p>
      <w:pPr>
        <w:pStyle w:val="BodyText"/>
      </w:pPr>
      <w:r>
        <w:t xml:space="preserve">I understand that as a Marine Engineer intern in Italy Milan, I would be expected to operate within a high-stakes environment where technical precision meets environmental compliance. Your company’s commitment to the EU Green Deal and the International Maritime Organization’s (IMO) 2030/2050 targets resonates powerfully with my personal ethos: I believe sustainable marine engineering is not merely an industry trend but a moral imperative for safeguarding our oceans. I am eager to apply my skills in fluid dynamics simulation and materials science under your mentorship while learning from Italy’s foremost experts on maritime decarbonization—a mission that defines the future of shipping in the Mediterranean region.</w:t>
      </w:r>
    </w:p>
    <w:p>
      <w:pPr>
        <w:pStyle w:val="BodyText"/>
      </w:pPr>
      <w:r>
        <w:t xml:space="preserve">What excites me most about interning at Maritime Innovation Solutions S.p.A. is the opportunity to work alongside engineers who are actively shaping Italy’s maritime future. Milan’s unique position as a hub for both traditional shipbuilding legacy and next-generation green tech innovation makes your office an ideal environment for my professional growth. I am particularly keen to contribute to your ongoing collaboration with the Italian Ministry of Infrastructure and Transport on port emissions reduction initiatives—a project that directly impacts the sustainability of Italy Milan’s vital commercial waterways.</w:t>
      </w:r>
    </w:p>
    <w:p>
      <w:pPr>
        <w:pStyle w:val="BodyText"/>
      </w:pPr>
      <w:r>
        <w:t xml:space="preserve">As a detail-oriented professional who thrives in collaborative, multicultural settings, I am confident my proactive approach and technical rigor will allow me to add value from day one. My academic background in Marine Engineering, combined with my deep familiarity with Italy’s maritime regulatory landscape and linguistic fluency within the Milan ecosystem, positions me uniquely to support your engineering teams on complex projects while rapidly adapting to your operational standards. I am prepared to relocate immediately to Milan for the duration of this internship and am fully committed to adhering to all local health, safety, and environmental protocols.</w:t>
      </w:r>
    </w:p>
    <w:p>
      <w:pPr>
        <w:pStyle w:val="BodyText"/>
      </w:pPr>
      <w:r>
        <w:t xml:space="preserve">I have attached my CV, academic transcripts, and a portfolio of relevant engineering projects for your review. I would be honored to discuss how my skills in marine propulsion analysis, sustainable design principles, and cross-cultural teamwork align with the objectives of your Milan office during an interview at your earliest convenience. Thank you for considering my Internship Application Letter—a document that represents not just a formal request, but a sincere commitment to contributing to Italy’s leadership in responsible maritime engineering.</w:t>
      </w:r>
    </w:p>
    <w:p>
      <w:pPr>
        <w:pStyle w:val="BodyText"/>
      </w:pPr>
      <w:r>
        <w:t xml:space="preserve">Sincerely,</w:t>
      </w:r>
    </w:p>
    <w:p>
      <w:pPr>
        <w:pStyle w:val="BodyText"/>
      </w:pPr>
      <w:r>
        <w:t xml:space="preserve">Alexandra Rossi</w:t>
      </w:r>
    </w:p>
    <w:p>
      <w:pPr>
        <w:pStyle w:val="BodyText"/>
      </w:pPr>
      <w:r>
        <w:t xml:space="preserve">Marine Engineering Student (Final Year)</w:t>
      </w:r>
      <w:r>
        <w:br/>
      </w:r>
      <w:r>
        <w:t xml:space="preserve">Politecnico di Milano, Italy</w:t>
      </w:r>
      <w:r>
        <w:br/>
      </w:r>
      <w:r>
        <w:t xml:space="preserve">+39 348 123 4567 | alex.rossi@polimi.it</w:t>
      </w:r>
    </w:p>
    <w:p>
      <w:pPr>
        <w:pStyle w:val="BodyText"/>
      </w:pPr>
      <w:r>
        <w:rPr>
          <w:bCs/>
          <w:b/>
        </w:rPr>
        <w:t xml:space="preserve">Attachments:</w:t>
      </w:r>
      <w:r>
        <w:t xml:space="preserve"> </w:t>
      </w:r>
      <w:r>
        <w:t xml:space="preserve">Curriculum Vitae, Academic Transcripts, Project Portfolio</w:t>
      </w:r>
    </w:p>
    <w:p>
      <w:pPr>
        <w:pStyle w:val="BodyText"/>
      </w:pPr>
      <w:r>
        <w:rPr>
          <w:iCs/>
          <w:i/>
        </w:rPr>
        <w:t xml:space="preserve">This Internship Application Letter is specifically crafted for the Marine Engineer Internship role at your Milan office in Italy, reflecting deep knowledge of local maritime industry dynamics and alignment with Maritime Innovation Solutions S.p.A.’s sustainability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Italy Milan</dc:title>
  <dc:creator/>
  <dc:language>en</dc:language>
  <cp:keywords/>
  <dcterms:created xsi:type="dcterms:W3CDTF">2026-05-31T01:16:56Z</dcterms:created>
  <dcterms:modified xsi:type="dcterms:W3CDTF">2026-05-31T01:16:56Z</dcterms:modified>
</cp:coreProperties>
</file>

<file path=docProps/custom.xml><?xml version="1.0" encoding="utf-8"?>
<Properties xmlns="http://schemas.openxmlformats.org/officeDocument/2006/custom-properties" xmlns:vt="http://schemas.openxmlformats.org/officeDocument/2006/docPropsVTypes"/>
</file>